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422EB" w14:textId="77777777" w:rsidR="00691A10" w:rsidRDefault="00691A10">
      <w:pPr>
        <w:pStyle w:val="Default"/>
        <w:rPr>
          <w:rFonts w:asciiTheme="minorHAnsi" w:hAnsiTheme="minorHAnsi" w:cstheme="minorHAnsi"/>
          <w:i/>
          <w:sz w:val="22"/>
          <w:szCs w:val="22"/>
        </w:rPr>
      </w:pPr>
    </w:p>
    <w:p w14:paraId="445C6152" w14:textId="20428608" w:rsidR="00691A10" w:rsidRDefault="00AC70BD">
      <w:pPr>
        <w:spacing w:after="0"/>
        <w:jc w:val="right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Załącznik nr </w:t>
      </w:r>
      <w:r w:rsidR="00CD458A">
        <w:rPr>
          <w:rFonts w:ascii="Times New Roman" w:eastAsia="Calibri" w:hAnsi="Times New Roman" w:cs="Times New Roman"/>
          <w:sz w:val="20"/>
          <w:szCs w:val="20"/>
        </w:rPr>
        <w:t>8</w:t>
      </w:r>
      <w:r w:rsidR="00F134DC">
        <w:rPr>
          <w:rFonts w:ascii="Times New Roman" w:eastAsia="Calibri" w:hAnsi="Times New Roman" w:cs="Times New Roman"/>
          <w:sz w:val="20"/>
          <w:szCs w:val="20"/>
        </w:rPr>
        <w:t>C</w:t>
      </w:r>
      <w:bookmarkStart w:id="0" w:name="_GoBack"/>
      <w:bookmarkEnd w:id="0"/>
    </w:p>
    <w:p w14:paraId="270E595D" w14:textId="77777777" w:rsidR="00691A10" w:rsidRDefault="00691A10">
      <w:pPr>
        <w:pStyle w:val="Default"/>
        <w:rPr>
          <w:rFonts w:asciiTheme="minorHAnsi" w:hAnsiTheme="minorHAnsi" w:cstheme="minorHAnsi"/>
          <w:i/>
          <w:sz w:val="22"/>
          <w:szCs w:val="22"/>
        </w:rPr>
      </w:pPr>
    </w:p>
    <w:p w14:paraId="6C86FEB4" w14:textId="77777777" w:rsidR="00691A10" w:rsidRDefault="00691A10">
      <w:pPr>
        <w:pStyle w:val="Default"/>
        <w:rPr>
          <w:rFonts w:asciiTheme="minorHAnsi" w:hAnsiTheme="minorHAnsi" w:cstheme="minorHAnsi"/>
          <w:i/>
          <w:sz w:val="22"/>
          <w:szCs w:val="22"/>
        </w:rPr>
      </w:pPr>
    </w:p>
    <w:p w14:paraId="11E628E5" w14:textId="77777777" w:rsidR="00691A10" w:rsidRDefault="00691A10">
      <w:pPr>
        <w:pStyle w:val="Default"/>
        <w:rPr>
          <w:rFonts w:asciiTheme="minorHAnsi" w:hAnsiTheme="minorHAnsi" w:cstheme="minorHAnsi"/>
          <w:i/>
          <w:sz w:val="22"/>
          <w:szCs w:val="22"/>
        </w:rPr>
      </w:pPr>
    </w:p>
    <w:p w14:paraId="45BB8314" w14:textId="77777777" w:rsidR="00691A10" w:rsidRDefault="00AC70BD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.................................................................................. </w:t>
      </w:r>
    </w:p>
    <w:p w14:paraId="45A05E59" w14:textId="77777777" w:rsidR="00691A10" w:rsidRDefault="00AC70BD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imię i nazwisko </w:t>
      </w:r>
    </w:p>
    <w:p w14:paraId="34504C22" w14:textId="77777777" w:rsidR="00691A10" w:rsidRDefault="00691A1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78578FD" w14:textId="77777777" w:rsidR="00691A10" w:rsidRDefault="00AC70BD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……………………………………………………………………………</w:t>
      </w:r>
    </w:p>
    <w:p w14:paraId="267F4413" w14:textId="77777777" w:rsidR="00691A10" w:rsidRDefault="00AC70BD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rok studiów, kierunek studiów</w:t>
      </w:r>
    </w:p>
    <w:p w14:paraId="7B634F49" w14:textId="77777777" w:rsidR="00691A10" w:rsidRDefault="00691A10">
      <w:pPr>
        <w:pStyle w:val="Default"/>
        <w:ind w:left="4956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2BE5A12D" w14:textId="77777777" w:rsidR="00691A10" w:rsidRDefault="00AC70BD">
      <w:pPr>
        <w:pStyle w:val="Default"/>
        <w:ind w:left="3969" w:hanging="6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Do </w:t>
      </w:r>
    </w:p>
    <w:p w14:paraId="2365065A" w14:textId="77777777" w:rsidR="00691A10" w:rsidRDefault="00AC70BD">
      <w:pPr>
        <w:pStyle w:val="Default"/>
        <w:ind w:left="3969" w:hanging="6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piekuna akademickiego praktyki zawodowej</w:t>
      </w:r>
    </w:p>
    <w:p w14:paraId="75B17DB7" w14:textId="77777777" w:rsidR="00691A10" w:rsidRDefault="00AC70BD">
      <w:pPr>
        <w:pStyle w:val="Default"/>
        <w:ind w:left="3255" w:firstLine="708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Kierunku</w:t>
      </w:r>
    </w:p>
    <w:p w14:paraId="3530B936" w14:textId="77777777" w:rsidR="00691A10" w:rsidRDefault="00AC70BD">
      <w:pPr>
        <w:pStyle w:val="Default"/>
        <w:ind w:left="396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………………………………………………………………….………… </w:t>
      </w:r>
    </w:p>
    <w:p w14:paraId="293E1D77" w14:textId="77777777" w:rsidR="00691A10" w:rsidRDefault="00691A10">
      <w:pPr>
        <w:pStyle w:val="Default"/>
        <w:ind w:left="4956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EFD37B2" w14:textId="77777777" w:rsidR="00691A10" w:rsidRDefault="00691A10">
      <w:pPr>
        <w:pStyle w:val="Default"/>
        <w:ind w:left="4956" w:firstLine="708"/>
        <w:rPr>
          <w:rFonts w:asciiTheme="minorHAnsi" w:hAnsiTheme="minorHAnsi" w:cstheme="minorHAnsi"/>
          <w:sz w:val="22"/>
          <w:szCs w:val="22"/>
        </w:rPr>
      </w:pPr>
    </w:p>
    <w:p w14:paraId="634E7CDB" w14:textId="33100228" w:rsidR="00691A10" w:rsidRDefault="00AC70BD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szę o wyrażenie zgody na zaliczenie jako praktyki mojej pracy zawodowej lub w innym przypadku — odpowiednio wpisać: </w:t>
      </w: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</w:t>
      </w:r>
    </w:p>
    <w:p w14:paraId="5518CB8D" w14:textId="77777777" w:rsidR="00691A10" w:rsidRDefault="00AC70BD">
      <w:pPr>
        <w:pStyle w:val="Default"/>
        <w:spacing w:line="360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16"/>
          <w:szCs w:val="16"/>
        </w:rPr>
        <w:t xml:space="preserve">.............................................................................................................................................................................................................. </w:t>
      </w:r>
    </w:p>
    <w:p w14:paraId="3345D2F0" w14:textId="77777777" w:rsidR="00691A10" w:rsidRDefault="00AC70BD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harakterystyka zakładu pracy (pełna nazwa firmy, adres) </w:t>
      </w:r>
      <w:r>
        <w:rPr>
          <w:rFonts w:asciiTheme="minorHAnsi" w:hAnsiTheme="minorHAnsi" w:cstheme="minorHAnsi"/>
          <w:i/>
          <w:sz w:val="22"/>
          <w:szCs w:val="22"/>
        </w:rPr>
        <w:t>— jeżeli dotyczy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8BA1E8D" w14:textId="77777777" w:rsidR="00691A10" w:rsidRDefault="00AC70BD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harakter wykonywanej pracy lub opis prowadzonych badań: </w:t>
      </w: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732C723" w14:textId="77777777" w:rsidR="00691A10" w:rsidRDefault="00AC70BD">
      <w:pPr>
        <w:pStyle w:val="Default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kres pracy od</w:t>
      </w: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</w:t>
      </w:r>
      <w:r>
        <w:rPr>
          <w:rFonts w:asciiTheme="minorHAnsi" w:hAnsiTheme="minorHAnsi" w:cstheme="minorHAnsi"/>
          <w:sz w:val="22"/>
          <w:szCs w:val="22"/>
        </w:rPr>
        <w:t xml:space="preserve"> do</w:t>
      </w:r>
      <w:r>
        <w:rPr>
          <w:rFonts w:asciiTheme="minorHAnsi" w:hAnsiTheme="minorHAnsi" w:cstheme="minorHAnsi"/>
          <w:sz w:val="16"/>
          <w:szCs w:val="16"/>
        </w:rPr>
        <w:t xml:space="preserve">....................................................................................... </w:t>
      </w:r>
    </w:p>
    <w:p w14:paraId="320E613B" w14:textId="77777777" w:rsidR="00691A10" w:rsidRDefault="00691A10">
      <w:pPr>
        <w:pStyle w:val="Akapitzlist"/>
        <w:spacing w:line="360" w:lineRule="auto"/>
        <w:rPr>
          <w:rFonts w:cstheme="minorHAnsi"/>
        </w:rPr>
      </w:pPr>
    </w:p>
    <w:p w14:paraId="6CB4F444" w14:textId="77777777" w:rsidR="00691A10" w:rsidRDefault="00AC70B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łączam:</w:t>
      </w:r>
    </w:p>
    <w:p w14:paraId="750BBAC1" w14:textId="77777777" w:rsidR="00691A10" w:rsidRDefault="00AC70B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świadczenie z zakładu pracy*</w:t>
      </w:r>
    </w:p>
    <w:p w14:paraId="5E08673C" w14:textId="77777777" w:rsidR="00691A10" w:rsidRDefault="00AC70BD">
      <w:pPr>
        <w:pStyle w:val="Defaul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ny stosowny dokument*: ……………………………………………………………………………..</w:t>
      </w:r>
    </w:p>
    <w:p w14:paraId="036D6302" w14:textId="77777777" w:rsidR="00691A10" w:rsidRDefault="00AC70BD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ab/>
      </w:r>
      <w:r>
        <w:rPr>
          <w:rFonts w:asciiTheme="minorHAnsi" w:hAnsiTheme="minorHAnsi" w:cstheme="minorHAnsi"/>
          <w:sz w:val="16"/>
          <w:szCs w:val="16"/>
        </w:rPr>
        <w:tab/>
      </w:r>
      <w:r>
        <w:rPr>
          <w:rFonts w:asciiTheme="minorHAnsi" w:hAnsiTheme="minorHAnsi" w:cstheme="minorHAnsi"/>
          <w:sz w:val="16"/>
          <w:szCs w:val="16"/>
        </w:rPr>
        <w:tab/>
      </w:r>
      <w:r>
        <w:rPr>
          <w:rFonts w:asciiTheme="minorHAnsi" w:hAnsiTheme="minorHAnsi" w:cstheme="minorHAnsi"/>
          <w:sz w:val="16"/>
          <w:szCs w:val="16"/>
        </w:rPr>
        <w:tab/>
      </w:r>
      <w:r>
        <w:rPr>
          <w:rFonts w:asciiTheme="minorHAnsi" w:hAnsiTheme="minorHAnsi" w:cstheme="minorHAnsi"/>
          <w:sz w:val="16"/>
          <w:szCs w:val="16"/>
        </w:rPr>
        <w:tab/>
      </w:r>
      <w:r>
        <w:rPr>
          <w:rFonts w:asciiTheme="minorHAnsi" w:hAnsiTheme="minorHAnsi" w:cstheme="minorHAnsi"/>
          <w:sz w:val="16"/>
          <w:szCs w:val="16"/>
        </w:rPr>
        <w:tab/>
        <w:t>(wpisać rodzaj dokument)</w:t>
      </w:r>
    </w:p>
    <w:p w14:paraId="167C0105" w14:textId="77777777" w:rsidR="00691A10" w:rsidRDefault="00691A10">
      <w:pPr>
        <w:pStyle w:val="Default"/>
        <w:ind w:left="6372"/>
        <w:rPr>
          <w:rFonts w:asciiTheme="minorHAnsi" w:hAnsiTheme="minorHAnsi" w:cstheme="minorHAnsi"/>
          <w:sz w:val="22"/>
          <w:szCs w:val="22"/>
        </w:rPr>
      </w:pPr>
    </w:p>
    <w:p w14:paraId="2E3FE69F" w14:textId="77777777" w:rsidR="00691A10" w:rsidRDefault="00AC70BD">
      <w:pPr>
        <w:pStyle w:val="Default"/>
        <w:ind w:left="6372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................................................................ </w:t>
      </w:r>
    </w:p>
    <w:p w14:paraId="647F3860" w14:textId="77777777" w:rsidR="00691A10" w:rsidRDefault="00AC70BD">
      <w:pPr>
        <w:pStyle w:val="Default"/>
        <w:ind w:left="5664" w:firstLine="708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22"/>
          <w:szCs w:val="22"/>
        </w:rPr>
        <w:t xml:space="preserve">     </w:t>
      </w:r>
      <w:r>
        <w:rPr>
          <w:rFonts w:asciiTheme="minorHAnsi" w:hAnsiTheme="minorHAnsi" w:cstheme="minorHAnsi"/>
          <w:sz w:val="16"/>
          <w:szCs w:val="16"/>
        </w:rPr>
        <w:t xml:space="preserve">          podpis Studenta </w:t>
      </w:r>
    </w:p>
    <w:p w14:paraId="7FA2BA2D" w14:textId="77777777" w:rsidR="00691A10" w:rsidRDefault="00691A10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20CD417E" w14:textId="5F4DDA9F" w:rsidR="00691A10" w:rsidRDefault="00AC70BD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wierdzam, że osiągnięte zostały efekty uczenia się zdefiniowane dla </w:t>
      </w:r>
      <w:r w:rsidR="00BC45FE" w:rsidRPr="00BC45FE">
        <w:rPr>
          <w:rFonts w:asciiTheme="minorHAnsi" w:hAnsiTheme="minorHAnsi" w:cstheme="minorHAnsi"/>
          <w:b/>
          <w:bCs/>
          <w:sz w:val="22"/>
          <w:szCs w:val="22"/>
        </w:rPr>
        <w:t>Praktyk</w:t>
      </w:r>
      <w:r w:rsidR="00CF01C6">
        <w:rPr>
          <w:rFonts w:asciiTheme="minorHAnsi" w:hAnsiTheme="minorHAnsi" w:cstheme="minorHAnsi"/>
          <w:b/>
          <w:bCs/>
          <w:sz w:val="22"/>
          <w:szCs w:val="22"/>
        </w:rPr>
        <w:t>i z</w:t>
      </w:r>
      <w:r w:rsidR="00BC45FE" w:rsidRPr="00BC45FE">
        <w:rPr>
          <w:rFonts w:asciiTheme="minorHAnsi" w:hAnsiTheme="minorHAnsi" w:cstheme="minorHAnsi"/>
          <w:b/>
          <w:bCs/>
          <w:sz w:val="22"/>
          <w:szCs w:val="22"/>
        </w:rPr>
        <w:t>awodow</w:t>
      </w:r>
      <w:r w:rsidR="00CF01C6">
        <w:rPr>
          <w:rFonts w:asciiTheme="minorHAnsi" w:hAnsiTheme="minorHAnsi" w:cstheme="minorHAnsi"/>
          <w:b/>
          <w:bCs/>
          <w:sz w:val="22"/>
          <w:szCs w:val="22"/>
        </w:rPr>
        <w:t xml:space="preserve">ej </w:t>
      </w:r>
      <w:r w:rsidR="007B6BB7">
        <w:rPr>
          <w:rFonts w:asciiTheme="minorHAnsi" w:hAnsiTheme="minorHAnsi" w:cstheme="minorHAnsi"/>
          <w:b/>
          <w:bCs/>
          <w:sz w:val="22"/>
          <w:szCs w:val="22"/>
        </w:rPr>
        <w:t xml:space="preserve">w zakresie </w:t>
      </w:r>
      <w:r w:rsidR="00BC45FE" w:rsidRPr="00BC45FE">
        <w:rPr>
          <w:rFonts w:asciiTheme="minorHAnsi" w:hAnsiTheme="minorHAnsi" w:cstheme="minorHAnsi"/>
          <w:b/>
          <w:bCs/>
          <w:sz w:val="22"/>
          <w:szCs w:val="22"/>
        </w:rPr>
        <w:t>edukacj</w:t>
      </w:r>
      <w:r w:rsidR="007B6BB7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BC45FE" w:rsidRPr="00BC45FE">
        <w:rPr>
          <w:rFonts w:asciiTheme="minorHAnsi" w:hAnsiTheme="minorHAnsi" w:cstheme="minorHAnsi"/>
          <w:b/>
          <w:bCs/>
          <w:sz w:val="22"/>
          <w:szCs w:val="22"/>
        </w:rPr>
        <w:t xml:space="preserve"> włączając</w:t>
      </w:r>
      <w:r w:rsidR="007B6BB7">
        <w:rPr>
          <w:rFonts w:asciiTheme="minorHAnsi" w:hAnsiTheme="minorHAnsi" w:cstheme="minorHAnsi"/>
          <w:b/>
          <w:bCs/>
          <w:sz w:val="22"/>
          <w:szCs w:val="22"/>
        </w:rPr>
        <w:t>ej</w:t>
      </w:r>
      <w:r w:rsidR="00BC45FE" w:rsidRPr="00BC45FE">
        <w:rPr>
          <w:rFonts w:asciiTheme="minorHAnsi" w:hAnsiTheme="minorHAnsi" w:cstheme="minorHAnsi"/>
          <w:b/>
          <w:bCs/>
          <w:sz w:val="22"/>
          <w:szCs w:val="22"/>
        </w:rPr>
        <w:t xml:space="preserve"> po III r.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34389179" w14:textId="77777777" w:rsidR="00BC45FE" w:rsidRDefault="00BC45FE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20CAB8DC" w14:textId="77777777" w:rsidR="00BC45FE" w:rsidRDefault="00BC45FE" w:rsidP="00BC45FE">
      <w:pPr>
        <w:pStyle w:val="Default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C45FE">
        <w:rPr>
          <w:rFonts w:asciiTheme="minorHAnsi" w:hAnsiTheme="minorHAnsi" w:cstheme="minorHAnsi"/>
          <w:sz w:val="22"/>
          <w:szCs w:val="22"/>
        </w:rPr>
        <w:t>W zakresie wiedzy absolwent zna i rozumie specyfikę przedszkola, szkoły lub placówki systemu oświaty, w której jest realizowana praktyka, w szczególności działania edukacyjne, terapeutyczne i opiekuńczo wychowawcze, organizację pracy, zakresy zadań pracowników, uczestników procesów pedagogicznych oraz rodzaj prowadzonej dokumentacji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4A603888" w14:textId="68659065" w:rsidR="00BC45FE" w:rsidRDefault="00BC45FE" w:rsidP="00BC45FE">
      <w:pPr>
        <w:pStyle w:val="Default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C45FE">
        <w:rPr>
          <w:rFonts w:asciiTheme="minorHAnsi" w:hAnsiTheme="minorHAnsi" w:cstheme="minorHAnsi"/>
          <w:sz w:val="22"/>
          <w:szCs w:val="22"/>
        </w:rPr>
        <w:lastRenderedPageBreak/>
        <w:t>W zakresie wiedzy absolwent zna i rozumie specyfikę edukacji włączającej dzieci i uczniów ze specjalnymi potrzebami edukacyjnymi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0AE7A99E" w14:textId="77777777" w:rsidR="00BC45FE" w:rsidRDefault="00BC45FE" w:rsidP="00BC45FE">
      <w:pPr>
        <w:pStyle w:val="Default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C45FE">
        <w:rPr>
          <w:rFonts w:asciiTheme="minorHAnsi" w:hAnsiTheme="minorHAnsi" w:cstheme="minorHAnsi"/>
          <w:sz w:val="22"/>
          <w:szCs w:val="22"/>
        </w:rPr>
        <w:t>W zakresie umiejętności absolwent potrafi zaobserwować funkcjonowanie dziecka i ucznia ze specjalnymi potrzebami edukacyjnymi i nauczyciela w przedszkolu, szkole lub placówce systemu oświaty oraz dokonać analizy i interpretacji zaobserwowanych lub doświadczonych sytuacji i zdarzeń pedagogicznych</w:t>
      </w:r>
      <w:r>
        <w:rPr>
          <w:rFonts w:asciiTheme="minorHAnsi" w:hAnsiTheme="minorHAnsi" w:cstheme="minorHAnsi"/>
          <w:sz w:val="22"/>
          <w:szCs w:val="22"/>
        </w:rPr>
        <w:t>;</w:t>
      </w:r>
    </w:p>
    <w:p w14:paraId="26FD1486" w14:textId="0EFE6514" w:rsidR="00BC45FE" w:rsidRPr="00BC45FE" w:rsidRDefault="00BC45FE" w:rsidP="00BC45FE">
      <w:pPr>
        <w:pStyle w:val="Default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C45FE">
        <w:rPr>
          <w:rFonts w:asciiTheme="minorHAnsi" w:hAnsiTheme="minorHAnsi" w:cstheme="minorHAnsi"/>
          <w:sz w:val="22"/>
          <w:szCs w:val="22"/>
        </w:rPr>
        <w:t>W zakresie kompetencji społecznych absolwent jest gotów do skutecznego współdziałania z opiekunem praktyk zawodowych oraz z nauczycielami w celu poszerzania swojej wiedzy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070804C" w14:textId="77777777" w:rsidR="00691A10" w:rsidRDefault="00691A1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6F6D188" w14:textId="77777777" w:rsidR="00691A10" w:rsidRDefault="00691A10">
      <w:pPr>
        <w:spacing w:after="0" w:line="240" w:lineRule="auto"/>
        <w:ind w:left="4956" w:firstLine="709"/>
        <w:jc w:val="center"/>
        <w:rPr>
          <w:rFonts w:cstheme="minorHAnsi"/>
          <w:sz w:val="16"/>
          <w:szCs w:val="16"/>
        </w:rPr>
      </w:pPr>
    </w:p>
    <w:p w14:paraId="65D113DD" w14:textId="77777777" w:rsidR="00691A10" w:rsidRDefault="00AC70BD">
      <w:pPr>
        <w:spacing w:after="0" w:line="240" w:lineRule="auto"/>
        <w:ind w:left="4956" w:firstLine="709"/>
        <w:jc w:val="center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……………………………………………………………………</w:t>
      </w:r>
    </w:p>
    <w:p w14:paraId="20F3EDBD" w14:textId="77777777" w:rsidR="00691A10" w:rsidRDefault="00AC70BD">
      <w:pPr>
        <w:ind w:left="5664"/>
        <w:jc w:val="center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data oraz podpis opiekuna akademickiego praktyki zawodowej</w:t>
      </w:r>
    </w:p>
    <w:p w14:paraId="48F42714" w14:textId="77777777" w:rsidR="00691A10" w:rsidRDefault="00691A10">
      <w:pPr>
        <w:spacing w:after="0" w:line="240" w:lineRule="auto"/>
        <w:ind w:left="4956" w:firstLine="709"/>
        <w:jc w:val="center"/>
        <w:rPr>
          <w:rFonts w:cstheme="minorHAnsi"/>
          <w:sz w:val="16"/>
          <w:szCs w:val="16"/>
        </w:rPr>
      </w:pPr>
    </w:p>
    <w:sectPr w:rsidR="00691A1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AF1440" w14:textId="77777777" w:rsidR="001946CB" w:rsidRDefault="001946CB">
      <w:pPr>
        <w:spacing w:after="0" w:line="240" w:lineRule="auto"/>
      </w:pPr>
      <w:r>
        <w:separator/>
      </w:r>
    </w:p>
  </w:endnote>
  <w:endnote w:type="continuationSeparator" w:id="0">
    <w:p w14:paraId="077A4D91" w14:textId="77777777" w:rsidR="001946CB" w:rsidRDefault="00194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E810D" w14:textId="77777777" w:rsidR="00691A10" w:rsidRDefault="00AC70BD">
    <w:pPr>
      <w:pStyle w:val="Stopka"/>
      <w:rPr>
        <w:sz w:val="20"/>
        <w:szCs w:val="20"/>
      </w:rPr>
    </w:pPr>
    <w:r>
      <w:rPr>
        <w:sz w:val="20"/>
        <w:szCs w:val="20"/>
      </w:rPr>
      <w:t xml:space="preserve">*) niepotrzebne skreślić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430B4" w14:textId="77777777" w:rsidR="001946CB" w:rsidRDefault="001946CB">
      <w:pPr>
        <w:spacing w:after="0" w:line="240" w:lineRule="auto"/>
      </w:pPr>
      <w:r>
        <w:separator/>
      </w:r>
    </w:p>
  </w:footnote>
  <w:footnote w:type="continuationSeparator" w:id="0">
    <w:p w14:paraId="620F1D04" w14:textId="77777777" w:rsidR="001946CB" w:rsidRDefault="001946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A5279"/>
    <w:multiLevelType w:val="multilevel"/>
    <w:tmpl w:val="18BA527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15F58"/>
    <w:multiLevelType w:val="multilevel"/>
    <w:tmpl w:val="24A15F5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D84A0E"/>
    <w:multiLevelType w:val="hybridMultilevel"/>
    <w:tmpl w:val="6CD0C03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NDAxNzAwtjQysjBV0lEKTi0uzszPAykwrAUAhEpJwSwAAAA="/>
  </w:docVars>
  <w:rsids>
    <w:rsidRoot w:val="00B32C2A"/>
    <w:rsid w:val="00071E88"/>
    <w:rsid w:val="000A061C"/>
    <w:rsid w:val="000F54C6"/>
    <w:rsid w:val="000F7715"/>
    <w:rsid w:val="001946CB"/>
    <w:rsid w:val="001F1F6A"/>
    <w:rsid w:val="001F41F0"/>
    <w:rsid w:val="00240FCB"/>
    <w:rsid w:val="00267DC4"/>
    <w:rsid w:val="002A6F82"/>
    <w:rsid w:val="002D1E8F"/>
    <w:rsid w:val="00312B1A"/>
    <w:rsid w:val="003521B7"/>
    <w:rsid w:val="0048778D"/>
    <w:rsid w:val="004F08D3"/>
    <w:rsid w:val="00532CE6"/>
    <w:rsid w:val="0054065D"/>
    <w:rsid w:val="005445C5"/>
    <w:rsid w:val="0057429D"/>
    <w:rsid w:val="00691A10"/>
    <w:rsid w:val="007B6BB7"/>
    <w:rsid w:val="007D4BC3"/>
    <w:rsid w:val="008B31D2"/>
    <w:rsid w:val="008C6F12"/>
    <w:rsid w:val="0095153B"/>
    <w:rsid w:val="00977723"/>
    <w:rsid w:val="009A3E26"/>
    <w:rsid w:val="00AB12F6"/>
    <w:rsid w:val="00AC70BD"/>
    <w:rsid w:val="00B32C2A"/>
    <w:rsid w:val="00B963AD"/>
    <w:rsid w:val="00BC45FE"/>
    <w:rsid w:val="00C7157C"/>
    <w:rsid w:val="00C90450"/>
    <w:rsid w:val="00CD458A"/>
    <w:rsid w:val="00CF01C6"/>
    <w:rsid w:val="00D04F43"/>
    <w:rsid w:val="00D85989"/>
    <w:rsid w:val="00D94EE5"/>
    <w:rsid w:val="00E84DA1"/>
    <w:rsid w:val="00F134DC"/>
    <w:rsid w:val="00FB524D"/>
    <w:rsid w:val="63DA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9661A"/>
  <w15:docId w15:val="{CFBBE177-9A1F-461C-9B0E-66EC2856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NagwekZnak">
    <w:name w:val="Nagłówek Znak"/>
    <w:basedOn w:val="Domylnaczcionkaakapitu"/>
    <w:link w:val="Nagwek"/>
    <w:uiPriority w:val="99"/>
  </w:style>
  <w:style w:type="character" w:customStyle="1" w:styleId="StopkaZnak">
    <w:name w:val="Stopka Znak"/>
    <w:basedOn w:val="Domylnaczcionkaakapitu"/>
    <w:link w:val="Stopka"/>
    <w:uiPriority w:val="99"/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Tahoma" w:hAnsi="Tahoma" w:cs="Tahoma"/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35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6 do zarządzenia nr 92</vt:lpstr>
    </vt:vector>
  </TitlesOfParts>
  <Company>Microsoft</Company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6 do zarządzenia nr 92</dc:title>
  <dc:creator>Monika Przeliorz</dc:creator>
  <cp:lastModifiedBy>Maciej Bernasiewicz</cp:lastModifiedBy>
  <cp:revision>5</cp:revision>
  <cp:lastPrinted>2017-04-27T06:53:00Z</cp:lastPrinted>
  <dcterms:created xsi:type="dcterms:W3CDTF">2022-06-29T15:39:00Z</dcterms:created>
  <dcterms:modified xsi:type="dcterms:W3CDTF">2022-06-29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9431</vt:lpwstr>
  </property>
</Properties>
</file>